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8"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62</w:t>
      </w:r>
    </w:p>
    <w:p>
      <w:pPr>
        <w:pStyle w:val="Compact"/>
        <w:numPr>
          <w:ilvl w:val="0"/>
          <w:numId w:val="1022"/>
        </w:numPr>
      </w:pPr>
      <w:r>
        <w:t xml:space="preserve">h-index:</w:t>
      </w:r>
      <w:r>
        <w:t xml:space="preserve"> </w:t>
      </w:r>
      <w:r>
        <w:rPr>
          <w:b/>
          <w:bCs/>
        </w:rPr>
        <w:t xml:space="preserve">16</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7"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7">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4</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7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2</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7</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6">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8</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recommended it in</w:t>
      </w:r>
      <w:r>
        <w:rPr>
          <w:b/>
          <w:bCs/>
        </w:rPr>
        <w:t xml:space="preserve"> </w:t>
      </w:r>
      <w:hyperlink r:id="rId11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1">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7"/>
    <w:bookmarkEnd w:id="128"/>
    <w:bookmarkStart w:id="132"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9">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0">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1">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2"/>
    <w:bookmarkStart w:id="133"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3"/>
    <w:bookmarkStart w:id="141"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5">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8">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39"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4" Target="https://indico.ictp.it/event/10210/material/4/0.pdf" TargetMode="External" /><Relationship Type="http://schemas.openxmlformats.org/officeDocument/2006/relationships/hyperlink" Id="rId129"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1"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5"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6"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0" Target="https://www.hcemm.eu/news/2023/11/3rd-hpps-phd-postdoc-symposium-keszthely/" TargetMode="External" /><Relationship Type="http://schemas.openxmlformats.org/officeDocument/2006/relationships/hyperlink" Id="rId138" Target="https://www.lamg.info/" TargetMode="External" /><Relationship Type="http://schemas.openxmlformats.org/officeDocument/2006/relationships/hyperlink" Id="rId137" Target="https://www.lamg.info/_files/ugd/2e355c_d62492daad5840479e27865c3233bfba.pdf"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0"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39"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4" Target="https://indico.ictp.it/event/10210/material/4/0.pdf" TargetMode="External" /><Relationship Type="http://schemas.openxmlformats.org/officeDocument/2006/relationships/hyperlink" Id="rId129"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1"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5"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6"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0" Target="https://www.hcemm.eu/news/2023/11/3rd-hpps-phd-postdoc-symposium-keszthely/" TargetMode="External" /><Relationship Type="http://schemas.openxmlformats.org/officeDocument/2006/relationships/hyperlink" Id="rId138" Target="https://www.lamg.info/" TargetMode="External" /><Relationship Type="http://schemas.openxmlformats.org/officeDocument/2006/relationships/hyperlink" Id="rId137" Target="https://www.lamg.info/_files/ugd/2e355c_d62492daad5840479e27865c3233bfba.pdf"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0"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6T20:21:33Z</dcterms:created>
  <dcterms:modified xsi:type="dcterms:W3CDTF">2025-01-26T20: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